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052E" w:rsidRPr="00113BD9" w:rsidRDefault="00113BD9" w:rsidP="00113BD9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arih</w:t>
      </w:r>
    </w:p>
    <w:p w:rsidR="00113BD9" w:rsidRDefault="00113BD9">
      <w:pPr>
        <w:rPr>
          <w:rFonts w:ascii="Times New Roman" w:hAnsi="Times New Roman" w:cs="Times New Roman"/>
          <w:sz w:val="24"/>
          <w:szCs w:val="24"/>
        </w:rPr>
      </w:pPr>
    </w:p>
    <w:p w:rsidR="00113BD9" w:rsidRPr="00113BD9" w:rsidRDefault="00113B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ın Editör,</w:t>
      </w:r>
    </w:p>
    <w:p w:rsidR="00113BD9" w:rsidRPr="00113BD9" w:rsidRDefault="00113BD9" w:rsidP="00113BD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 xml:space="preserve">FABAD </w:t>
      </w:r>
      <w:proofErr w:type="spellStart"/>
      <w:r w:rsidRPr="00113BD9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113BD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113BD9">
        <w:rPr>
          <w:rFonts w:ascii="Times New Roman" w:hAnsi="Times New Roman" w:cs="Times New Roman"/>
          <w:sz w:val="24"/>
          <w:szCs w:val="24"/>
        </w:rPr>
        <w:t>Pharmaceutical</w:t>
      </w:r>
      <w:proofErr w:type="spellEnd"/>
      <w:r w:rsidRPr="00113B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3BD9">
        <w:rPr>
          <w:rFonts w:ascii="Times New Roman" w:hAnsi="Times New Roman" w:cs="Times New Roman"/>
          <w:sz w:val="24"/>
          <w:szCs w:val="24"/>
        </w:rPr>
        <w:t>Sciences</w:t>
      </w:r>
      <w:proofErr w:type="spellEnd"/>
      <w:r w:rsidRPr="00113BD9">
        <w:rPr>
          <w:rFonts w:ascii="Times New Roman" w:hAnsi="Times New Roman" w:cs="Times New Roman"/>
          <w:sz w:val="24"/>
          <w:szCs w:val="24"/>
        </w:rPr>
        <w:t xml:space="preserve"> dergisinde yayımlanmak üzere ekte yer alan “</w:t>
      </w:r>
      <w:r w:rsidRPr="00113BD9">
        <w:rPr>
          <w:rFonts w:ascii="Times New Roman" w:hAnsi="Times New Roman" w:cs="Times New Roman"/>
          <w:b/>
          <w:sz w:val="24"/>
          <w:szCs w:val="24"/>
        </w:rPr>
        <w:t>makale başlığı</w:t>
      </w:r>
      <w:r w:rsidRPr="00113BD9">
        <w:rPr>
          <w:rFonts w:ascii="Times New Roman" w:hAnsi="Times New Roman" w:cs="Times New Roman"/>
          <w:sz w:val="24"/>
          <w:szCs w:val="24"/>
        </w:rPr>
        <w:t xml:space="preserve">” başlıklı makaleyi </w:t>
      </w:r>
      <w:r w:rsidRPr="00113BD9">
        <w:rPr>
          <w:rFonts w:ascii="Times New Roman" w:hAnsi="Times New Roman" w:cs="Times New Roman"/>
          <w:b/>
          <w:sz w:val="24"/>
          <w:szCs w:val="24"/>
        </w:rPr>
        <w:t>tam metin bir araştırma makalesi/derleme</w:t>
      </w:r>
      <w:r w:rsidRPr="00113BD9">
        <w:rPr>
          <w:rFonts w:ascii="Times New Roman" w:hAnsi="Times New Roman" w:cs="Times New Roman"/>
          <w:sz w:val="24"/>
          <w:szCs w:val="24"/>
        </w:rPr>
        <w:t xml:space="preserve"> olarak göndermek istiyoruz.</w:t>
      </w:r>
    </w:p>
    <w:p w:rsidR="00113BD9" w:rsidRPr="00113BD9" w:rsidRDefault="00113BD9" w:rsidP="00113BD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Tüm yazarlar, makalenin dergiye gönderilen son halini okuyup ve onaylamaktadırlar. Yazarlar, çalışmanın herhangi bir bölümünün başka bir yerde yayımlanmak üzere değerlendirilmediği</w:t>
      </w:r>
      <w:r w:rsidR="00EE2D05">
        <w:rPr>
          <w:rFonts w:ascii="Times New Roman" w:hAnsi="Times New Roman" w:cs="Times New Roman"/>
          <w:sz w:val="24"/>
          <w:szCs w:val="24"/>
        </w:rPr>
        <w:t>ni</w:t>
      </w:r>
      <w:r w:rsidRPr="00113BD9">
        <w:rPr>
          <w:rFonts w:ascii="Times New Roman" w:hAnsi="Times New Roman" w:cs="Times New Roman"/>
          <w:sz w:val="24"/>
          <w:szCs w:val="24"/>
        </w:rPr>
        <w:t xml:space="preserve"> ve ayrıca özet dışında hiçbir bölümünün daha önce internette yayımlanmadığını beyan etmektedirler.</w:t>
      </w:r>
    </w:p>
    <w:p w:rsidR="00113BD9" w:rsidRPr="00113BD9" w:rsidRDefault="00113BD9" w:rsidP="00113BD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Yazarlar, makalede bulunan metnin, şekillerin ve dokümanların diğer şahıslara ait olan Telif Haklarını ihlal etmediğini kabul ve taahhüt ederler.</w:t>
      </w:r>
    </w:p>
    <w:p w:rsidR="00113BD9" w:rsidRPr="00113BD9" w:rsidRDefault="00113BD9" w:rsidP="00113BD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 xml:space="preserve">Yazarlar, yayımlanmak üzere kabul edilen yazıların her türlü telif haklarının dergiyi yayımlayan kuruma ait olduğunu kabul eder. </w:t>
      </w:r>
    </w:p>
    <w:p w:rsidR="00113BD9" w:rsidRDefault="00113BD9" w:rsidP="00113BD9">
      <w:pPr>
        <w:spacing w:line="48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 xml:space="preserve">Çalışma, </w:t>
      </w:r>
      <w:r w:rsidR="00EE2D05">
        <w:rPr>
          <w:rFonts w:ascii="Times New Roman" w:hAnsi="Times New Roman" w:cs="Times New Roman"/>
          <w:sz w:val="24"/>
          <w:szCs w:val="24"/>
        </w:rPr>
        <w:t>d</w:t>
      </w:r>
      <w:r w:rsidRPr="00113BD9">
        <w:rPr>
          <w:rFonts w:ascii="Times New Roman" w:hAnsi="Times New Roman" w:cs="Times New Roman"/>
          <w:sz w:val="24"/>
          <w:szCs w:val="24"/>
        </w:rPr>
        <w:t>ergide yayımlanmazsa, bu anlaşma hükümsüz olacaktır.</w:t>
      </w:r>
    </w:p>
    <w:p w:rsidR="00113BD9" w:rsidRDefault="00113BD9" w:rsidP="00113BD9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İyi dileklerimiz ve saygılarımızla,</w:t>
      </w:r>
    </w:p>
    <w:p w:rsidR="00113BD9" w:rsidRPr="00113BD9" w:rsidRDefault="00113BD9" w:rsidP="00113BD9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113BD9" w:rsidRPr="00113BD9" w:rsidRDefault="00113BD9" w:rsidP="00113BD9">
      <w:pPr>
        <w:ind w:left="708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Yazar adı ve soyadı: İmza</w:t>
      </w:r>
    </w:p>
    <w:p w:rsidR="00113BD9" w:rsidRPr="00113BD9" w:rsidRDefault="00113BD9" w:rsidP="00113BD9">
      <w:pPr>
        <w:ind w:left="708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Yazar adı ve soyadı: İmza</w:t>
      </w:r>
    </w:p>
    <w:p w:rsidR="00113BD9" w:rsidRDefault="00113BD9" w:rsidP="00113BD9">
      <w:pPr>
        <w:ind w:left="708"/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Yazar adı ve soyadı: İmza</w:t>
      </w:r>
    </w:p>
    <w:p w:rsidR="00113BD9" w:rsidRPr="00113BD9" w:rsidRDefault="00113BD9" w:rsidP="00113BD9">
      <w:pPr>
        <w:ind w:left="708"/>
        <w:rPr>
          <w:rFonts w:ascii="Times New Roman" w:hAnsi="Times New Roman" w:cs="Times New Roman"/>
          <w:sz w:val="24"/>
          <w:szCs w:val="24"/>
        </w:rPr>
      </w:pPr>
    </w:p>
    <w:p w:rsidR="00113BD9" w:rsidRDefault="00113B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zışmalardan sorumlu yazar: </w:t>
      </w:r>
      <w:r w:rsidRPr="00113BD9">
        <w:rPr>
          <w:rFonts w:ascii="Times New Roman" w:hAnsi="Times New Roman" w:cs="Times New Roman"/>
          <w:sz w:val="24"/>
          <w:szCs w:val="24"/>
        </w:rPr>
        <w:t>Yazar adı ve soyadı</w:t>
      </w:r>
    </w:p>
    <w:p w:rsidR="00113BD9" w:rsidRPr="00113BD9" w:rsidRDefault="00113B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res ve e-posta adresi</w:t>
      </w:r>
    </w:p>
    <w:p w:rsidR="00113BD9" w:rsidRPr="00113BD9" w:rsidRDefault="00113BD9">
      <w:pPr>
        <w:rPr>
          <w:rFonts w:ascii="Times New Roman" w:hAnsi="Times New Roman" w:cs="Times New Roman"/>
          <w:sz w:val="24"/>
          <w:szCs w:val="24"/>
        </w:rPr>
      </w:pPr>
      <w:r w:rsidRPr="00113BD9">
        <w:rPr>
          <w:rFonts w:ascii="Times New Roman" w:hAnsi="Times New Roman" w:cs="Times New Roman"/>
          <w:sz w:val="24"/>
          <w:szCs w:val="24"/>
        </w:rPr>
        <w:t>(Bu form, makalede yer aldığı şekliyle tüm yazarlar tarafından imzalanmalıdır.)</w:t>
      </w:r>
    </w:p>
    <w:sectPr w:rsidR="00113BD9" w:rsidRPr="00113B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tzA1NbQwtTQ2MzdR0lEKTi0uzszPAykwqgUANy+tNSwAAAA="/>
  </w:docVars>
  <w:rsids>
    <w:rsidRoot w:val="00113BD9"/>
    <w:rsid w:val="00113BD9"/>
    <w:rsid w:val="00383A18"/>
    <w:rsid w:val="006C052E"/>
    <w:rsid w:val="006C396A"/>
    <w:rsid w:val="00E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C0499A-ACC3-485E-9376-FE8EC965C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3BD9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ökçen Telli</cp:lastModifiedBy>
  <cp:revision>2</cp:revision>
  <dcterms:created xsi:type="dcterms:W3CDTF">2022-02-10T10:56:00Z</dcterms:created>
  <dcterms:modified xsi:type="dcterms:W3CDTF">2022-02-10T10:56:00Z</dcterms:modified>
</cp:coreProperties>
</file>